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DA2F0" w14:textId="65CECD57" w:rsidR="00A83682" w:rsidRDefault="00AF3626" w:rsidP="00AF3626">
      <w:pPr>
        <w:pStyle w:val="Heading1"/>
        <w:numPr>
          <w:ilvl w:val="0"/>
          <w:numId w:val="2"/>
        </w:numPr>
      </w:pPr>
      <w:r w:rsidRPr="003A5FE4">
        <w:t>Recommendation system</w:t>
      </w:r>
    </w:p>
    <w:p w14:paraId="1C55AB7A" w14:textId="50DC842F" w:rsidR="00A63F0B" w:rsidRDefault="00A63F0B" w:rsidP="00A63F0B">
      <w:pPr>
        <w:pStyle w:val="ListParagraph"/>
        <w:numPr>
          <w:ilvl w:val="0"/>
          <w:numId w:val="3"/>
        </w:numPr>
      </w:pPr>
      <w:r>
        <w:t xml:space="preserve">Create a recommendation system </w:t>
      </w:r>
      <w:r w:rsidR="00114547">
        <w:t>for movies or music</w:t>
      </w:r>
      <w:r w:rsidR="005C093F">
        <w:t xml:space="preserve"> streaming</w:t>
      </w:r>
      <w:r w:rsidR="00114547">
        <w:t xml:space="preserve"> </w:t>
      </w:r>
      <w:r>
        <w:t>using data from API</w:t>
      </w:r>
      <w:r w:rsidR="005C093F">
        <w:t>s</w:t>
      </w:r>
      <w:r>
        <w:t xml:space="preserve"> or </w:t>
      </w:r>
      <w:r w:rsidR="00114547">
        <w:t>public data sources, for example</w:t>
      </w:r>
      <w:r w:rsidR="005C093F">
        <w:t>:</w:t>
      </w:r>
    </w:p>
    <w:p w14:paraId="4C9A647E" w14:textId="47937088" w:rsidR="00114547" w:rsidRDefault="00114547" w:rsidP="00114547">
      <w:pPr>
        <w:pStyle w:val="ListParagraph"/>
        <w:numPr>
          <w:ilvl w:val="1"/>
          <w:numId w:val="3"/>
        </w:numPr>
      </w:pPr>
      <w:r>
        <w:t>Spotify</w:t>
      </w:r>
    </w:p>
    <w:p w14:paraId="629A1074" w14:textId="6E32CAE6" w:rsidR="00114547" w:rsidRDefault="0039420B" w:rsidP="00114547">
      <w:pPr>
        <w:pStyle w:val="ListParagraph"/>
        <w:numPr>
          <w:ilvl w:val="1"/>
          <w:numId w:val="3"/>
        </w:numPr>
      </w:pPr>
      <w:r>
        <w:t>IMDb</w:t>
      </w:r>
    </w:p>
    <w:p w14:paraId="7C91B27B" w14:textId="79E6E35E" w:rsidR="00412027" w:rsidRDefault="00412027" w:rsidP="00114547">
      <w:pPr>
        <w:pStyle w:val="ListParagraph"/>
        <w:numPr>
          <w:ilvl w:val="1"/>
          <w:numId w:val="3"/>
        </w:numPr>
      </w:pPr>
      <w:r>
        <w:t>Amazon Prime</w:t>
      </w:r>
    </w:p>
    <w:p w14:paraId="3602E5D3" w14:textId="1ED30C78" w:rsidR="003527D5" w:rsidRPr="00A63F0B" w:rsidRDefault="003527D5" w:rsidP="00114547">
      <w:pPr>
        <w:pStyle w:val="ListParagraph"/>
        <w:numPr>
          <w:ilvl w:val="1"/>
          <w:numId w:val="3"/>
        </w:numPr>
      </w:pPr>
      <w:r>
        <w:t>Netflix</w:t>
      </w:r>
    </w:p>
    <w:p w14:paraId="44CA60DC" w14:textId="1095003C" w:rsidR="00AF3626" w:rsidRDefault="00AF3626" w:rsidP="00AF3626">
      <w:pPr>
        <w:pStyle w:val="Heading1"/>
        <w:numPr>
          <w:ilvl w:val="0"/>
          <w:numId w:val="2"/>
        </w:numPr>
      </w:pPr>
      <w:r w:rsidRPr="003A5FE4">
        <w:t xml:space="preserve">Credit </w:t>
      </w:r>
      <w:r w:rsidR="001B0C0A">
        <w:t>application approval strategy</w:t>
      </w:r>
    </w:p>
    <w:p w14:paraId="046D891E" w14:textId="35B97C9C" w:rsidR="003527D5" w:rsidRPr="003527D5" w:rsidRDefault="001B0C0A" w:rsidP="000F37EA">
      <w:pPr>
        <w:pStyle w:val="ListParagraph"/>
        <w:numPr>
          <w:ilvl w:val="0"/>
          <w:numId w:val="3"/>
        </w:numPr>
      </w:pPr>
      <w:r>
        <w:t>Us</w:t>
      </w:r>
      <w:r w:rsidR="00B25A43">
        <w:t>e</w:t>
      </w:r>
      <w:r>
        <w:t xml:space="preserve"> financial data </w:t>
      </w:r>
      <w:r w:rsidR="00031D96">
        <w:t>from application</w:t>
      </w:r>
      <w:r w:rsidR="0039420B">
        <w:t>s</w:t>
      </w:r>
      <w:r w:rsidR="00031D96">
        <w:t xml:space="preserve"> to loans or credit card</w:t>
      </w:r>
      <w:r w:rsidR="0039420B">
        <w:t>s</w:t>
      </w:r>
      <w:r w:rsidR="00031D96">
        <w:t xml:space="preserve"> to create a strategy to evaluate the pro</w:t>
      </w:r>
      <w:r w:rsidR="000F37EA">
        <w:t>bability of approval or</w:t>
      </w:r>
      <w:r w:rsidR="00B25A43">
        <w:t>,</w:t>
      </w:r>
      <w:r w:rsidR="000F37EA">
        <w:t xml:space="preserve"> for </w:t>
      </w:r>
      <w:r w:rsidR="00B25A43">
        <w:t xml:space="preserve">the </w:t>
      </w:r>
      <w:r w:rsidR="000F37EA">
        <w:t>approved loan</w:t>
      </w:r>
      <w:r w:rsidR="00B25A43">
        <w:t>s</w:t>
      </w:r>
      <w:r w:rsidR="000F37EA">
        <w:t xml:space="preserve">, </w:t>
      </w:r>
      <w:r w:rsidR="00B25A43">
        <w:t xml:space="preserve">to </w:t>
      </w:r>
      <w:r w:rsidR="000F37EA">
        <w:t xml:space="preserve">forecast the </w:t>
      </w:r>
      <w:r w:rsidR="00B25A43">
        <w:t>likelihood</w:t>
      </w:r>
      <w:r w:rsidR="000F37EA">
        <w:t xml:space="preserve"> of default.</w:t>
      </w:r>
    </w:p>
    <w:p w14:paraId="3EC01933" w14:textId="4F397C37" w:rsidR="00AF3626" w:rsidRDefault="00E0191B" w:rsidP="003A5FE4">
      <w:pPr>
        <w:pStyle w:val="Heading1"/>
        <w:numPr>
          <w:ilvl w:val="0"/>
          <w:numId w:val="2"/>
        </w:numPr>
      </w:pPr>
      <w:r>
        <w:t>A/B Testing</w:t>
      </w:r>
    </w:p>
    <w:p w14:paraId="609DAE6B" w14:textId="2FAE6491" w:rsidR="00B50207" w:rsidRPr="003527D5" w:rsidRDefault="00D77BBC" w:rsidP="003527D5">
      <w:pPr>
        <w:pStyle w:val="ListParagraph"/>
        <w:numPr>
          <w:ilvl w:val="0"/>
          <w:numId w:val="3"/>
        </w:numPr>
      </w:pPr>
      <w:r>
        <w:t xml:space="preserve">For a new </w:t>
      </w:r>
      <w:r w:rsidR="00364AD8">
        <w:t xml:space="preserve">or existing </w:t>
      </w:r>
      <w:r>
        <w:t xml:space="preserve">product test the public acceptance of </w:t>
      </w:r>
      <w:r w:rsidR="00364AD8">
        <w:t xml:space="preserve">the product or the </w:t>
      </w:r>
      <w:r>
        <w:t>changes to the product itself</w:t>
      </w:r>
      <w:r w:rsidR="00364AD8">
        <w:t xml:space="preserve"> and or to</w:t>
      </w:r>
      <w:r w:rsidR="008E0F37">
        <w:t xml:space="preserve"> </w:t>
      </w:r>
      <w:r w:rsidR="006E6EEB">
        <w:t>any marketing related aspect of the product that could increase the sales volume or pricing</w:t>
      </w:r>
    </w:p>
    <w:sectPr w:rsidR="00B50207" w:rsidRPr="003527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30EC4"/>
    <w:multiLevelType w:val="hybridMultilevel"/>
    <w:tmpl w:val="85081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75FCE"/>
    <w:multiLevelType w:val="hybridMultilevel"/>
    <w:tmpl w:val="67CC6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311987"/>
    <w:multiLevelType w:val="hybridMultilevel"/>
    <w:tmpl w:val="D4A2DBF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LOwNLA0MzI1MjNS0lEKTi0uzszPAykwrAUAwVlbISwAAAA="/>
  </w:docVars>
  <w:rsids>
    <w:rsidRoot w:val="00AE2BAD"/>
    <w:rsid w:val="00031D96"/>
    <w:rsid w:val="000F37EA"/>
    <w:rsid w:val="00114547"/>
    <w:rsid w:val="001B0C0A"/>
    <w:rsid w:val="003527D5"/>
    <w:rsid w:val="00364AD8"/>
    <w:rsid w:val="0039420B"/>
    <w:rsid w:val="003A5FE4"/>
    <w:rsid w:val="00412027"/>
    <w:rsid w:val="005C093F"/>
    <w:rsid w:val="006E6EEB"/>
    <w:rsid w:val="008E0F37"/>
    <w:rsid w:val="00A63F0B"/>
    <w:rsid w:val="00A83682"/>
    <w:rsid w:val="00AE2BAD"/>
    <w:rsid w:val="00AF3626"/>
    <w:rsid w:val="00B25A43"/>
    <w:rsid w:val="00B50207"/>
    <w:rsid w:val="00D77BBC"/>
    <w:rsid w:val="00E0191B"/>
    <w:rsid w:val="00E21459"/>
    <w:rsid w:val="00FF0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70294"/>
  <w15:chartTrackingRefBased/>
  <w15:docId w15:val="{AD8AE3CD-D096-47E0-8076-F8FE7957B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36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362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36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0</cp:revision>
  <dcterms:created xsi:type="dcterms:W3CDTF">2022-01-30T03:28:00Z</dcterms:created>
  <dcterms:modified xsi:type="dcterms:W3CDTF">2022-01-30T03:44:00Z</dcterms:modified>
</cp:coreProperties>
</file>